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50831" w:rsidRDefault="00950831" w:rsidP="00950831">
      <w:pPr>
        <w:jc w:val="both"/>
      </w:pPr>
      <w:r>
        <w:t>The project was a big challenge for everyone from the group and our ambition to make it perfect was driving us forward. The cooperation in the group was perfect, we rarely had any disagreements, we rather discussed and the problem and made solutions.</w:t>
      </w:r>
    </w:p>
    <w:p w:rsidR="00950831" w:rsidRDefault="00950831" w:rsidP="00950831">
      <w:pPr>
        <w:jc w:val="both"/>
      </w:pPr>
      <w:r>
        <w:t xml:space="preserve">This last several </w:t>
      </w:r>
      <w:r>
        <w:rPr>
          <w:rFonts w:hint="eastAsia"/>
        </w:rPr>
        <w:t>weeks</w:t>
      </w:r>
      <w:r>
        <w:t xml:space="preserve">, I really worked on improving my </w:t>
      </w:r>
      <w:r>
        <w:t>security implementation</w:t>
      </w:r>
      <w:r>
        <w:t xml:space="preserve"> skills. I had a much better understanding of team dynamics and how to contribute more effectively </w:t>
      </w:r>
      <w:r>
        <w:t xml:space="preserve">in the </w:t>
      </w:r>
      <w:r>
        <w:t>team development.</w:t>
      </w:r>
    </w:p>
    <w:p w:rsidR="00950831" w:rsidRDefault="00950831" w:rsidP="00950831">
      <w:pPr>
        <w:jc w:val="both"/>
      </w:pPr>
      <w:r>
        <w:t xml:space="preserve">I struggled a bit in dealing with my tasks. My colleagues, especially </w:t>
      </w:r>
      <w:r>
        <w:t>Kalina, tried a lot to help me. Sh</w:t>
      </w:r>
      <w:r>
        <w:t>e explains me how to start my tasks and helps me to fix my errors. I did learn not only from my tasks, but also from my colleagues’ part. And in the end, we manage to make a good project.</w:t>
      </w:r>
    </w:p>
    <w:p w:rsidR="002153CD" w:rsidRDefault="002153CD" w:rsidP="00950831">
      <w:pPr>
        <w:jc w:val="both"/>
      </w:pPr>
      <w:r>
        <w:t>I learned how to prevent sql injection, xss, csrf and pt problems. And I implemented the login - version 1( the non-secure version) and the administration functions.</w:t>
      </w:r>
      <w:bookmarkStart w:id="0" w:name="_GoBack"/>
      <w:bookmarkEnd w:id="0"/>
    </w:p>
    <w:p w:rsidR="00950831" w:rsidRDefault="00950831" w:rsidP="00950831">
      <w:pPr>
        <w:jc w:val="both"/>
      </w:pPr>
      <w:r>
        <w:t>Overall we have a great team and finish our own beautiful project. But it is better to come up some new projects. As a student, we always have more willing to work on a new project.</w:t>
      </w:r>
    </w:p>
    <w:p w:rsidR="00950831" w:rsidRDefault="00950831" w:rsidP="00950831">
      <w:pPr>
        <w:jc w:val="both"/>
      </w:pPr>
    </w:p>
    <w:sectPr w:rsidR="0095083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xMTYxtDQzsLAwNDZX0lEKTi0uzszPAykwrAUAi2v8VSwAAAA="/>
  </w:docVars>
  <w:rsids>
    <w:rsidRoot w:val="00E24ED0"/>
    <w:rsid w:val="002153CD"/>
    <w:rsid w:val="00950831"/>
    <w:rsid w:val="00C23E74"/>
    <w:rsid w:val="00E24ED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3B97F8"/>
  <w15:chartTrackingRefBased/>
  <w15:docId w15:val="{91BD4303-18F1-489F-87DA-1034491369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163</Words>
  <Characters>933</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ngchuan Liu</dc:creator>
  <cp:keywords/>
  <dc:description/>
  <cp:lastModifiedBy>Mengchuan Liu</cp:lastModifiedBy>
  <cp:revision>2</cp:revision>
  <dcterms:created xsi:type="dcterms:W3CDTF">2016-10-20T13:23:00Z</dcterms:created>
  <dcterms:modified xsi:type="dcterms:W3CDTF">2016-10-20T13:36:00Z</dcterms:modified>
</cp:coreProperties>
</file>